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02cbcc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02cbcc8-6851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Q4DMQgDUT/A/3/pH1DGVL30UgkOm81qszlYGIyTqJ+heNReRGRlzyj5R6/4Hf/uRWUxGyuVyc8WLxqG0FO96nmAF+rHtI/w+iMdxddMA7C6yR8l/Y6D+jI6rOFqDW3z14XQrMrrJR5oE2HrWQd8QUTPoOY6vnJlK+BMw63jI4HOYPOtOKgHOEkHB56w1zM67oZLHnjv8IRMkmm8dT2wQLrXmQRwnT/rryNstJ7r+gqOkk3VFVn6AVxRtMM78Hu7CqFhV3v90RU0mhihuvBTmzPSs62u/YXkVX4scK8XdNyscRg0c+HPPkTmhLs4P5Be2mf2+nM9ptncxlfn77wn/memGs3ESXw1VuV7zMX9yl83StbF/YB2y7l31IH+nnvffQNTcl2z8xSuO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com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02cbcc8-6851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02cbcc8-6851-11e8-93e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02cbcc8-6851-11e8-93e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02cbcc8</dc:title>
  <dc:creator/>
  <cp:keywords/>
  <dcterms:created xsi:type="dcterms:W3CDTF">2026-05-02T12:55:35Z</dcterms:created>
  <dcterms:modified xsi:type="dcterms:W3CDTF">2026-05-02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